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36870" w14:textId="799ED20C" w:rsidR="00981E8E" w:rsidRDefault="00515E2E" w:rsidP="000357FA">
      <w:pPr>
        <w:pStyle w:val="FirstParagraph"/>
      </w:pPr>
      <w:r>
        <w:t>Origin</w:t>
      </w:r>
      <w:r>
        <w:t>发生意料之外</w:t>
      </w:r>
    </w:p>
    <w:p w14:paraId="2B8A8E32" w14:textId="4CDC8A06" w:rsidR="00981E8E" w:rsidRDefault="000357FA">
      <w:pPr>
        <w:pStyle w:val="ImageCaption"/>
      </w:pPr>
      <w:r>
        <w:rPr>
          <w:noProof/>
        </w:rPr>
        <w:drawing>
          <wp:inline distT="0" distB="0" distL="0" distR="0" wp14:anchorId="3AFFD423" wp14:editId="07792065">
            <wp:extent cx="5486400" cy="36880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DD127" w14:textId="77777777" w:rsidR="00981E8E" w:rsidRDefault="00515E2E">
      <w:pPr>
        <w:numPr>
          <w:ilvl w:val="0"/>
          <w:numId w:val="2"/>
        </w:numPr>
      </w:pPr>
      <w:r>
        <w:t>origin</w:t>
      </w:r>
      <w:r>
        <w:t>载入页面时发生问题：</w:t>
      </w:r>
      <w:hyperlink r:id="rId8">
        <w:r>
          <w:rPr>
            <w:rStyle w:val="ad"/>
          </w:rPr>
          <w:t>https://m.downxia.com/zixun/43474.html</w:t>
        </w:r>
      </w:hyperlink>
    </w:p>
    <w:p w14:paraId="5ECDBFD3" w14:textId="77777777" w:rsidR="00981E8E" w:rsidRDefault="00515E2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运行</w:t>
      </w:r>
      <w:r>
        <w:rPr>
          <w:b/>
          <w:lang w:eastAsia="zh-CN"/>
        </w:rPr>
        <w:t>Origin</w:t>
      </w:r>
      <w:r>
        <w:rPr>
          <w:b/>
          <w:lang w:eastAsia="zh-CN"/>
        </w:rPr>
        <w:t>启动发生意料之外修复脚本</w:t>
      </w:r>
      <w:r>
        <w:rPr>
          <w:b/>
          <w:lang w:eastAsia="zh-CN"/>
        </w:rPr>
        <w:t xml:space="preserve"> by </w:t>
      </w:r>
      <w:r>
        <w:rPr>
          <w:b/>
          <w:lang w:eastAsia="zh-CN"/>
        </w:rPr>
        <w:t>小张同学</w:t>
      </w:r>
      <w:r>
        <w:rPr>
          <w:b/>
          <w:lang w:eastAsia="zh-CN"/>
        </w:rPr>
        <w:t>.bat</w:t>
      </w:r>
      <w:r>
        <w:rPr>
          <w:lang w:eastAsia="zh-CN"/>
        </w:rPr>
        <w:t>原理与网站内的解决办法相同，只是写成了脚本，运行一下就可以了</w:t>
      </w:r>
    </w:p>
    <w:sectPr w:rsidR="00981E8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BD5A5" w14:textId="77777777" w:rsidR="00515E2E" w:rsidRDefault="00515E2E">
      <w:pPr>
        <w:spacing w:after="0"/>
      </w:pPr>
      <w:r>
        <w:separator/>
      </w:r>
    </w:p>
  </w:endnote>
  <w:endnote w:type="continuationSeparator" w:id="0">
    <w:p w14:paraId="6B163B7D" w14:textId="77777777" w:rsidR="00515E2E" w:rsidRDefault="00515E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7248E" w14:textId="77777777" w:rsidR="00515E2E" w:rsidRDefault="00515E2E">
      <w:r>
        <w:separator/>
      </w:r>
    </w:p>
  </w:footnote>
  <w:footnote w:type="continuationSeparator" w:id="0">
    <w:p w14:paraId="018D39A9" w14:textId="77777777" w:rsidR="00515E2E" w:rsidRDefault="00515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5381D32"/>
    <w:multiLevelType w:val="multilevel"/>
    <w:tmpl w:val="BD641C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9DA4204"/>
    <w:multiLevelType w:val="multilevel"/>
    <w:tmpl w:val="81922E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7FA"/>
    <w:rsid w:val="004E29B3"/>
    <w:rsid w:val="00515E2E"/>
    <w:rsid w:val="00590D07"/>
    <w:rsid w:val="00784D58"/>
    <w:rsid w:val="008D6863"/>
    <w:rsid w:val="00981E8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D7B88"/>
  <w15:docId w15:val="{CCF002CA-EEC1-4D34-8584-C9A27D050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.downxia.com/zixun/43474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310446718@qq.com</cp:lastModifiedBy>
  <cp:revision>3</cp:revision>
  <dcterms:created xsi:type="dcterms:W3CDTF">2022-02-14T14:29:00Z</dcterms:created>
  <dcterms:modified xsi:type="dcterms:W3CDTF">2022-02-14T14:30:00Z</dcterms:modified>
</cp:coreProperties>
</file>